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能"/>
      <w:bookmarkEnd w:id="29"/>
      <w:r>
        <w:t xml:space="preserve">技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a019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0e13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5:59Z</dcterms:created>
  <dcterms:modified xsi:type="dcterms:W3CDTF">2017-02-16T14:55:59Z</dcterms:modified>
</cp:coreProperties>
</file>